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21, </w:t>
      </w:r>
      <w:r>
        <w:t xml:space="preserve">22 March 1710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120-22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22 March 1710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Saldenus, Hendrik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The Hague, Netherlands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Beets, Cornelis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Dutch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2A50D3" w:rsidRDefault="002A50D3" w:rsidP="002A50D3">
      <w:pPr>
        <w:pStyle w:val="FirstParagraph"/>
      </w:pPr>
      <w:r>
        <w:t>21.  March 22, 1710.</w:t>
      </w:r>
      <w:r>
        <w:rPr>
          <w:rStyle w:val="FootnoteReference"/>
        </w:rPr>
        <w:footnoteReference w:id="3"/>
      </w:r>
      <w:r>
        <w:t> </w:t>
      </w:r>
    </w:p>
    <w:p w:rsidR="002A50D3" w:rsidRDefault="002A50D3" w:rsidP="002A50D3">
      <w:pPr>
        <w:pStyle w:val="OriginalText"/>
        <w:rPr>
          <w:sz w:val="19"/>
          <w:szCs w:val="19"/>
        </w:rPr>
      </w:pPr>
    </w:p>
    <w:p w:rsidR="002A50D3" w:rsidRDefault="002A50D3" w:rsidP="002A50D3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folio 1 recto]</w:t>
      </w:r>
    </w:p>
    <w:p w:rsidR="002A50D3" w:rsidRDefault="002A50D3" w:rsidP="002A50D3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  <w:t>Hage, den 22</w:t>
      </w:r>
      <w:r>
        <w:rPr>
          <w:rStyle w:val="FootnoteReference"/>
          <w:sz w:val="19"/>
          <w:szCs w:val="19"/>
        </w:rPr>
        <w:t>en</w:t>
      </w:r>
      <w:r>
        <w:rPr>
          <w:sz w:val="19"/>
          <w:szCs w:val="19"/>
        </w:rPr>
        <w:t xml:space="preserve"> maert </w:t>
      </w:r>
      <w:r>
        <w:rPr>
          <w:rStyle w:val="Italics"/>
          <w:sz w:val="19"/>
          <w:szCs w:val="19"/>
        </w:rPr>
        <w:t>1710</w:t>
      </w:r>
      <w:r>
        <w:rPr>
          <w:sz w:val="19"/>
          <w:szCs w:val="19"/>
        </w:rPr>
        <w:t>.</w:t>
      </w:r>
    </w:p>
    <w:p w:rsidR="002A50D3" w:rsidRDefault="002A50D3" w:rsidP="002A50D3">
      <w:pPr>
        <w:pStyle w:val="OriginalText"/>
        <w:rPr>
          <w:sz w:val="19"/>
          <w:szCs w:val="19"/>
        </w:rPr>
      </w:pPr>
    </w:p>
    <w:p w:rsidR="002A50D3" w:rsidRDefault="002A50D3" w:rsidP="002A50D3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Mijn Heer.</w:t>
      </w:r>
    </w:p>
    <w:p w:rsidR="002A50D3" w:rsidRDefault="002A50D3" w:rsidP="002A50D3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Ik heb de eere gehad wel te ontfangen uEd[ele] aengename vanden</w:t>
      </w:r>
    </w:p>
    <w:p w:rsidR="002A50D3" w:rsidRDefault="002A50D3" w:rsidP="002A50D3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21 deser; waer bij het uEd[ele] belieft heeft mij te berigten, dat den</w:t>
      </w:r>
    </w:p>
    <w:p w:rsidR="002A50D3" w:rsidRDefault="002A50D3" w:rsidP="002A50D3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inhoud van den overgesondene depesches, rakende de verdrukte</w:t>
      </w:r>
    </w:p>
    <w:p w:rsidR="002A50D3" w:rsidRDefault="002A50D3" w:rsidP="002A50D3">
      <w:pPr>
        <w:pStyle w:val="OriginalText"/>
        <w:rPr>
          <w:w w:val="99"/>
          <w:sz w:val="19"/>
          <w:szCs w:val="19"/>
        </w:rPr>
      </w:pPr>
      <w:r>
        <w:rPr>
          <w:w w:val="99"/>
          <w:sz w:val="19"/>
          <w:szCs w:val="19"/>
        </w:rPr>
        <w:t>mennoniten in switserland, aende heeren gecom[mitteerden] waer van uEd[ele] een</w:t>
      </w:r>
    </w:p>
    <w:p w:rsidR="002A50D3" w:rsidRDefault="002A50D3" w:rsidP="002A50D3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lid is, niet onaengenaem geweest is. Ik hebbe mij geacqiuteert</w:t>
      </w:r>
    </w:p>
    <w:p w:rsidR="002A50D3" w:rsidRDefault="002A50D3" w:rsidP="002A50D3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van uEd[ele] ordres om uijt name vande voorn[oemde] heeren</w:t>
      </w:r>
    </w:p>
    <w:p w:rsidR="002A50D3" w:rsidRDefault="002A50D3" w:rsidP="002A50D3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gecom[mitteerden] den heer griffier Fagel te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Fagel, François, Clerk:thanks to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bedanken over desselfs</w:t>
      </w:r>
    </w:p>
    <w:p w:rsidR="002A50D3" w:rsidRDefault="002A50D3" w:rsidP="002A50D3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expeditie van haere versogte brief van voorschrijvens etc,</w:t>
      </w:r>
    </w:p>
    <w:p w:rsidR="002A50D3" w:rsidRDefault="002A50D3" w:rsidP="002A50D3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niet alleen, maer ook voor de ernstige expressen daerin</w:t>
      </w:r>
    </w:p>
    <w:p w:rsidR="002A50D3" w:rsidRDefault="002A50D3" w:rsidP="002A50D3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wegens haer H[oog] Mo[genden] uijtgedrukt. Ik heb ook niet nagelaten</w:t>
      </w:r>
    </w:p>
    <w:p w:rsidR="002A50D3" w:rsidRDefault="002A50D3" w:rsidP="002A50D3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sijn wel Ed[ele] ge[schever?]</w:t>
      </w:r>
      <w:r>
        <w:rPr>
          <w:rStyle w:val="FootnoteReference"/>
          <w:sz w:val="19"/>
          <w:szCs w:val="19"/>
        </w:rPr>
        <w:footnoteReference w:id="4"/>
      </w:r>
      <w:r>
        <w:rPr>
          <w:sz w:val="19"/>
          <w:szCs w:val="19"/>
        </w:rPr>
        <w:t xml:space="preserve"> te vragen, of deselve konde goedvinden</w:t>
      </w:r>
    </w:p>
    <w:p w:rsidR="002A50D3" w:rsidRDefault="002A50D3" w:rsidP="002A50D3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u wel Ed[ele] te permitteren den voors[eide] brief van voorschrijvens</w:t>
      </w:r>
    </w:p>
    <w:p w:rsidR="002A50D3" w:rsidRDefault="002A50D3" w:rsidP="002A50D3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te doen drucken ten eijnde om ijder gemeente daer van een</w:t>
      </w:r>
    </w:p>
    <w:p w:rsidR="002A50D3" w:rsidRDefault="002A50D3" w:rsidP="002A50D3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exemplaer te doen hebben. En ben van sentiment dat de heeren</w:t>
      </w:r>
    </w:p>
    <w:p w:rsidR="002A50D3" w:rsidRDefault="002A50D3" w:rsidP="002A50D3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gecom[mitteerden] seer wel hebben gedaen, alvorens die brief te doen</w:t>
      </w:r>
    </w:p>
    <w:p w:rsidR="002A50D3" w:rsidRDefault="002A50D3" w:rsidP="002A50D3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rucken, daer over het Sentiment van wel gem[elde] h[ee]r griffier</w:t>
      </w:r>
    </w:p>
    <w:p w:rsidR="002A50D3" w:rsidRDefault="002A50D3" w:rsidP="002A50D3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Fagel te vragen, dogh gem[elde] heer griffier heeft mij</w:t>
      </w:r>
    </w:p>
    <w:p w:rsidR="002A50D3" w:rsidRDefault="002A50D3" w:rsidP="002A50D3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geantwoord, dat meende dat sulx niet behoorde te geschieden,</w:t>
      </w:r>
    </w:p>
    <w:p w:rsidR="002A50D3" w:rsidRDefault="002A50D3" w:rsidP="002A50D3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immers voor alsnogh niet, voor en al eer men hoorde, wat</w:t>
      </w:r>
    </w:p>
    <w:p w:rsidR="002A50D3" w:rsidRDefault="002A50D3" w:rsidP="002A50D3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effect den voors[eide] brief van voorschrijvens soude hebben gedaen,</w:t>
      </w:r>
    </w:p>
    <w:p w:rsidR="002A50D3" w:rsidRDefault="002A50D3" w:rsidP="002A50D3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soo wanneer ontrent dese sake eenig berigt van de heer</w:t>
      </w:r>
    </w:p>
    <w:p w:rsidR="002A50D3" w:rsidRDefault="002A50D3" w:rsidP="002A50D3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Runckel inkomt, sal ik niet manqueren den heer griffier te</w:t>
      </w:r>
    </w:p>
    <w:p w:rsidR="002A50D3" w:rsidRDefault="002A50D3" w:rsidP="002A50D3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[folio 1 verso] </w:t>
      </w:r>
    </w:p>
    <w:p w:rsidR="002A50D3" w:rsidRDefault="002A50D3" w:rsidP="002A50D3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versoeken mij te permitteren, uEd[ele] daer van kennis te mogen geven.</w:t>
      </w:r>
    </w:p>
    <w:p w:rsidR="002A50D3" w:rsidRDefault="002A50D3" w:rsidP="002A50D3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Ik sal niet nalaten uEd[ele] morgen of overmorgen te senden de</w:t>
      </w:r>
    </w:p>
    <w:p w:rsidR="002A50D3" w:rsidRDefault="002A50D3" w:rsidP="002A50D3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twee versogte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intercession by States General:copy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copien authentiq van haer Ho[og] Mo[gende] resolutie op den</w:t>
      </w:r>
    </w:p>
    <w:p w:rsidR="002A50D3" w:rsidRDefault="002A50D3" w:rsidP="002A50D3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15 deser in dese sake genomen; en blijve met veel respect.</w:t>
      </w:r>
    </w:p>
    <w:p w:rsidR="002A50D3" w:rsidRDefault="002A50D3" w:rsidP="002A50D3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Mijn Heer</w:t>
      </w:r>
    </w:p>
    <w:p w:rsidR="002A50D3" w:rsidRDefault="002A50D3" w:rsidP="002A50D3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  <w:t>uEd[ele] gehoorsamen Dienaer</w:t>
      </w:r>
    </w:p>
    <w:p w:rsidR="002A50D3" w:rsidRDefault="002A50D3" w:rsidP="002A50D3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  <w:t>Hendrik Saldenus</w:t>
      </w:r>
    </w:p>
    <w:p w:rsidR="002A50D3" w:rsidRDefault="002A50D3" w:rsidP="002A50D3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folio 2 recto: blank]</w:t>
      </w:r>
    </w:p>
    <w:p w:rsidR="002A50D3" w:rsidRDefault="002A50D3" w:rsidP="002A50D3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folio 2 verso]</w:t>
      </w:r>
    </w:p>
    <w:p w:rsidR="002A50D3" w:rsidRDefault="002A50D3" w:rsidP="002A50D3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ijn Heer.</w:t>
      </w:r>
    </w:p>
    <w:p w:rsidR="002A50D3" w:rsidRDefault="002A50D3" w:rsidP="002A50D3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ijn Heer, Cornelis Beets, Coopman </w:t>
      </w:r>
    </w:p>
    <w:p w:rsidR="002A50D3" w:rsidRDefault="002A50D3" w:rsidP="002A50D3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te</w:t>
      </w:r>
    </w:p>
    <w:p w:rsidR="002A50D3" w:rsidRDefault="002A50D3" w:rsidP="002A50D3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msterdam</w:t>
      </w:r>
    </w:p>
    <w:p w:rsidR="0084002E" w:rsidRDefault="0084002E">
      <w:bookmarkStart w:id="0" w:name="_GoBack"/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2A50D3" w:rsidRDefault="002A50D3" w:rsidP="002A50D3">
      <w:pPr>
        <w:pStyle w:val="FootnoteTextTwo"/>
      </w:pPr>
      <w:r>
        <w:rPr>
          <w:vertAlign w:val="superscript"/>
        </w:rPr>
        <w:footnoteRef/>
      </w:r>
      <w:r>
        <w:rPr>
          <w:rStyle w:val="ChapterNumberforFootnote"/>
        </w:rPr>
        <w:t>21</w:t>
      </w:r>
      <w:r>
        <w:tab/>
      </w:r>
      <w:r>
        <w:rPr>
          <w:rStyle w:val="FootnoteReference"/>
        </w:rPr>
        <w:tab/>
      </w:r>
      <w:r>
        <w:t xml:space="preserve">This is A 1764 from the De Hoop Scheffer </w:t>
      </w:r>
      <w:r>
        <w:rPr>
          <w:rStyle w:val="Italics"/>
        </w:rPr>
        <w:t>Inventaris</w:t>
      </w:r>
      <w:r>
        <w:t>.</w:t>
      </w:r>
    </w:p>
    <w:p w:rsidR="002A50D3" w:rsidRDefault="002A50D3" w:rsidP="002A50D3">
      <w:pPr>
        <w:pStyle w:val="FootnoteTextTwo"/>
      </w:pPr>
    </w:p>
  </w:footnote>
  <w:footnote w:id="4">
    <w:p w:rsidR="002A50D3" w:rsidRDefault="002A50D3" w:rsidP="002A50D3">
      <w:pPr>
        <w:pStyle w:val="FirstFootnoteinColumnLine"/>
      </w:pPr>
      <w:r>
        <w:rPr>
          <w:vertAlign w:val="superscript"/>
        </w:rPr>
        <w:footnoteRef/>
      </w:r>
      <w:r>
        <w:tab/>
        <w:t>Most likely griffier is meant here.</w:t>
      </w:r>
    </w:p>
    <w:p w:rsidR="002A50D3" w:rsidRDefault="002A50D3" w:rsidP="002A50D3">
      <w:pPr>
        <w:pStyle w:val="FirstFootnoteinColumnLine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764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2A50D3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2A50D3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2A50D3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2A50D3"/>
    <w:rPr>
      <w:i/>
      <w:iCs/>
    </w:rPr>
  </w:style>
  <w:style w:type="paragraph" w:customStyle="1" w:styleId="FootnoteTextTwo">
    <w:name w:val="Footnote Text Two"/>
    <w:basedOn w:val="Normal"/>
    <w:uiPriority w:val="99"/>
    <w:rsid w:val="002A50D3"/>
    <w:pP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2A50D3"/>
    <w:rPr>
      <w:sz w:val="20"/>
      <w:szCs w:val="20"/>
      <w:vertAlign w:val="baseline"/>
    </w:rPr>
  </w:style>
  <w:style w:type="paragraph" w:customStyle="1" w:styleId="FirstFootnoteinColumnLine">
    <w:name w:val="First Footnote in Column Line"/>
    <w:basedOn w:val="Normal"/>
    <w:uiPriority w:val="99"/>
    <w:rsid w:val="002A50D3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